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onics Engineer position at your esteemed organization in Barcelona, Spain. With a strong academic foundation in electrical and electronics engineering, coupled with hands-on experience in designing and developing cutting-edge electronic systems, I am eager to contribute my technical expertise and innovative mindset to your team. As a professional who thrives in dynamic environments, I am particularly drawn to the vibrant tech ecosystem of Barcelona—a city that has become a global hub for innovation, entrepreneurship, and advanced engineering solutions.</w:t>
      </w:r>
    </w:p>
    <w:p>
      <w:pPr>
        <w:pStyle w:val="BodyText"/>
      </w:pPr>
      <w:r>
        <w:t xml:space="preserve">My journey as an Electronics Engineer began with a rigorous academic program at [University Name], where I graduated with a degree in Electronics Engineering. During my studies, I focused on areas such as circuit design, embedded systems, signal processing, and microcontroller programming. This foundation has equipped me to tackle complex challenges in both hardware and software domains. My final project involved the development of a low-power IoT device for environmental monitoring, which not only deepened my understanding of wireless communication protocols but also reinforced my passion for creating solutions that address real-world problems.</w:t>
      </w:r>
    </w:p>
    <w:p>
      <w:pPr>
        <w:pStyle w:val="BodyText"/>
      </w:pPr>
      <w:r>
        <w:t xml:space="preserve">Throughout my career, I have worked on diverse projects that spanned consumer electronics, industrial automation, and telecommunications. For instance, at [Previous Company Name], I was part of a team responsible for designing and testing printed circuit boards (PCBs) for high-frequency applications. This role required meticulous attention to detail, as well as the ability to collaborate with cross-functional teams to ensure compliance with international standards such as ISO 9001 and CE marking. Additionally, I have extensive experience in programming microcontrollers (e.g., Arduino, STM32) and using simulation tools like SPICE and MATLAB to optimize circuit performance.</w:t>
      </w:r>
    </w:p>
    <w:p>
      <w:pPr>
        <w:pStyle w:val="BodyText"/>
      </w:pPr>
      <w:r>
        <w:t xml:space="preserve">What sets me apart as an Electronics Engineer is my commitment to continuous learning and adaptability in a rapidly evolving field. I have actively kept up with advancements in technologies such as artificial intelligence (AI), machine learning, and the Internet of Things (IoT). For example, I recently completed a certification program on AI-driven embedded systems, which has further enhanced my ability to integrate intelligent functionalities into electronic devices. This aligns perfectly with the innovative spirit of Barcelona’s tech community, where companies are constantly pushing boundaries to create next-generation solutions.</w:t>
      </w:r>
    </w:p>
    <w:p>
      <w:pPr>
        <w:pStyle w:val="BodyText"/>
      </w:pPr>
      <w:r>
        <w:t xml:space="preserve">Working in Spain and specifically in Barcelona offers a unique opportunity to contribute to a region renowned for its blend of tradition and modernity. The city’s thriving startup ecosystem, coupled with its reputation as a center for research and development, makes it an ideal location for engineers who are driven by creativity and collaboration. I am particularly inspired by the presence of companies such as [Example Company Name] and [Another Example Company Name], which have established themselves as leaders in their respective fields. I would be thrilled to bring my skills to a team that values innovation and is dedicated to shaping the future of technology.</w:t>
      </w:r>
    </w:p>
    <w:p>
      <w:pPr>
        <w:pStyle w:val="BodyText"/>
      </w:pPr>
      <w:r>
        <w:t xml:space="preserve">In addition to my technical expertise, I possess strong problem-solving abilities and a proactive approach to project management. I am adept at translating complex technical requirements into practical designs while adhering to tight deadlines and budget constraints. My ability to communicate effectively with both technical and non-technical stakeholders ensures that projects are executed seamlessly from concept to deployment. Furthermore, my fluency in Spanish and English allows me to work collaboratively in multicultural environments, which is essential for success in a globalized industry.</w:t>
      </w:r>
    </w:p>
    <w:p>
      <w:pPr>
        <w:pStyle w:val="BodyText"/>
      </w:pPr>
      <w:r>
        <w:t xml:space="preserve">Barcelona’s rich cultural heritage and welcoming atmosphere have always resonated with me. As an Electronics Engineer, I am not only looking for a professional opportunity but also a place where I can grow personally and contribute to the community. The city’s emphasis on sustainability, smart urban development, and technological advancement aligns closely with my values as an engineer. I am eager to play a role in projects that leverage technology to improve quality of life, whether through energy-efficient systems, advanced healthcare devices, or sustainable infrastructure.</w:t>
      </w:r>
    </w:p>
    <w:p>
      <w:pPr>
        <w:pStyle w:val="BodyText"/>
      </w:pPr>
      <w:r>
        <w:t xml:space="preserve">I am particularly impressed by your company’s commitment to [specific detail about the company, e.g., "developing eco-friendly electronic solutions" or "advancing AI integration in industrial applications"]. This vision mirrors my own passion for creating impactful technologies. I am confident that my technical background, combined with my adaptability and enthusiasm for working in Spain, would make me a valuable asset to your team. I would be honored to contribute to your mission of [specific company goal or value] while continuing to expand my knowledge in the exciting field of electronics engineering.</w:t>
      </w:r>
    </w:p>
    <w:p>
      <w:pPr>
        <w:pStyle w:val="BodyText"/>
      </w:pPr>
      <w:r>
        <w:t xml:space="preserve">Thank you for considering my application. I am excited about the possibility of discussing how my skills and experiences align with the needs of your organization. I look forward to the opportunity to further explore how I can contribute to your team’s success in Barcelona, Spain. Please feel free to contact me at [Your Phone Number] or [Your Email Address] at your earliest convenience.</w:t>
      </w:r>
    </w:p>
    <w:p>
      <w:pPr>
        <w:pStyle w:val="BodyText"/>
      </w:pPr>
      <w:r>
        <w:t xml:space="preserve">Sincerely,</w:t>
      </w:r>
      <w:r>
        <w:br/>
      </w:r>
      <w:r>
        <w:t xml:space="preserve">[Your Full Name]</w:t>
      </w:r>
      <w:r>
        <w:br/>
      </w:r>
      <w:r>
        <w:t xml:space="preserve">Electronics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5-03T10:45:38Z</dcterms:created>
  <dcterms:modified xsi:type="dcterms:W3CDTF">2026-05-03T10:45:38Z</dcterms:modified>
</cp:coreProperties>
</file>

<file path=docProps/custom.xml><?xml version="1.0" encoding="utf-8"?>
<Properties xmlns="http://schemas.openxmlformats.org/officeDocument/2006/custom-properties" xmlns:vt="http://schemas.openxmlformats.org/officeDocument/2006/docPropsVTypes"/>
</file>